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4F8B4" w14:textId="56D4A338" w:rsidR="000C3B69" w:rsidRDefault="000C3B69">
      <w:bookmarkStart w:id="0" w:name="_GoBack"/>
      <w:r>
        <w:rPr>
          <w:noProof/>
        </w:rPr>
        <mc:AlternateContent>
          <mc:Choice Requires="wpc">
            <w:drawing>
              <wp:inline distT="0" distB="0" distL="0" distR="0" wp14:anchorId="21AE5506" wp14:editId="1BF6F645">
                <wp:extent cx="6508115" cy="9027795"/>
                <wp:effectExtent l="0" t="0" r="6985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" name="Rectangle 3"/>
                        <wps:cNvSpPr/>
                        <wps:spPr>
                          <a:xfrm>
                            <a:off x="465207" y="1240900"/>
                            <a:ext cx="103327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9650C6" w14:textId="25F2EB08" w:rsidR="000C3B69" w:rsidRDefault="002A4107" w:rsidP="00A32ABF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Stores</w:t>
                              </w:r>
                            </w:p>
                            <w:p w14:paraId="1E6F0986" w14:textId="499A045E" w:rsidR="00ED32A1" w:rsidRDefault="00ED32A1" w:rsidP="00A32ABF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idstore(PK)</w:t>
                              </w:r>
                            </w:p>
                            <w:p w14:paraId="34A663FD" w14:textId="7A0583E1" w:rsidR="00D530BA" w:rsidRPr="000C3B69" w:rsidRDefault="00D530BA" w:rsidP="00A32ABF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province(FK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3911222" y="1250535"/>
                            <a:ext cx="1031875" cy="6369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47414E" w14:textId="499CB82C" w:rsidR="00DC381C" w:rsidRDefault="006F42E3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Menu</w:t>
                              </w:r>
                              <w:r w:rsidR="002A4107">
                                <w:rPr>
                                  <w:rFonts w:eastAsia="Calibri"/>
                                  <w:color w:val="000000"/>
                                </w:rPr>
                                <w:t xml:space="preserve"> </w:t>
                              </w:r>
                              <w:r w:rsidR="004440BF">
                                <w:rPr>
                                  <w:rFonts w:eastAsia="Calibri"/>
                                  <w:color w:val="000000"/>
                                </w:rPr>
                                <w:t>Items</w:t>
                              </w:r>
                            </w:p>
                            <w:p w14:paraId="557BC4C5" w14:textId="508A58B9" w:rsidR="009349E0" w:rsidRDefault="009349E0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item(PK)</w:t>
                              </w:r>
                            </w:p>
                            <w:p w14:paraId="09069C93" w14:textId="455718C8" w:rsidR="003A5CDD" w:rsidRDefault="003A5CDD" w:rsidP="003A5CDD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category(</w:t>
                              </w: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F</w:t>
                              </w: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K)</w:t>
                              </w:r>
                            </w:p>
                            <w:p w14:paraId="667A9DDA" w14:textId="77777777" w:rsidR="003A5CDD" w:rsidRDefault="003A5CDD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2177036" y="2846231"/>
                            <a:ext cx="1031875" cy="6369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D7731E" w14:textId="5CBF29BE" w:rsidR="00C96E4E" w:rsidRDefault="000F7BE1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Events</w:t>
                              </w:r>
                            </w:p>
                            <w:p w14:paraId="6B5492F4" w14:textId="278A9602" w:rsidR="008D6C83" w:rsidRDefault="00C96E4E" w:rsidP="00AE6CB9">
                              <w:pPr>
                                <w:spacing w:before="120"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</w:t>
                              </w:r>
                              <w:r w:rsidR="008D6C83">
                                <w:rPr>
                                  <w:rFonts w:eastAsia="Calibri"/>
                                  <w:color w:val="000000"/>
                                </w:rPr>
                                <w:t>devent(PK)</w:t>
                              </w:r>
                            </w:p>
                            <w:p w14:paraId="26B9BBC4" w14:textId="485F4F72" w:rsidR="00AE6CB9" w:rsidRDefault="00AE6CB9" w:rsidP="00AE6CB9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school (FK)</w:t>
                              </w:r>
                            </w:p>
                            <w:p w14:paraId="0AA994AF" w14:textId="77777777" w:rsidR="00AE6CB9" w:rsidRDefault="00AE6CB9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3908342" y="165944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ADF70F" w14:textId="6FA6D45E" w:rsidR="000E1B60" w:rsidRDefault="00C1052D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etup</w:t>
                              </w: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951071" y="5615532"/>
                            <a:ext cx="1031875" cy="84199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0E4E7B" w14:textId="73FBCEB1" w:rsidR="00CB015F" w:rsidRDefault="00965F69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Orders</w:t>
                              </w:r>
                            </w:p>
                            <w:p w14:paraId="7D67726C" w14:textId="22D11F06" w:rsidR="002D332C" w:rsidRDefault="002D332C" w:rsidP="002D332C">
                              <w:pPr>
                                <w:spacing w:before="120"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order(PK)</w:t>
                              </w:r>
                            </w:p>
                            <w:p w14:paraId="4EEF4A0E" w14:textId="03C28777" w:rsidR="00C01315" w:rsidRDefault="00C01315" w:rsidP="00C01315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event(FK)</w:t>
                              </w:r>
                            </w:p>
                            <w:p w14:paraId="49B662D4" w14:textId="0E7324D2" w:rsidR="00B552F1" w:rsidRDefault="00B552F1" w:rsidP="00B552F1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student(FK)</w:t>
                              </w:r>
                            </w:p>
                            <w:p w14:paraId="58D3A038" w14:textId="77777777" w:rsidR="00B552F1" w:rsidRDefault="00B552F1" w:rsidP="00C01315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</w:p>
                            <w:p w14:paraId="4B9FDD08" w14:textId="77777777" w:rsidR="00C01315" w:rsidRDefault="00C01315" w:rsidP="002D332C">
                              <w:pPr>
                                <w:spacing w:before="120"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</w:p>
                            <w:p w14:paraId="1E354A13" w14:textId="77777777" w:rsidR="002D332C" w:rsidRDefault="002D332C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2169416" y="159172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02653D" w14:textId="1A8729CA" w:rsidR="00CB015F" w:rsidRDefault="004E0087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Calendar</w:t>
                              </w:r>
                              <w:r w:rsidR="00C1052D">
                                <w:rPr>
                                  <w:rFonts w:eastAsia="Calibri"/>
                                  <w:color w:val="000000"/>
                                </w:rPr>
                                <w:t>s</w:t>
                              </w:r>
                            </w:p>
                            <w:p w14:paraId="4E5AF28A" w14:textId="12176EE7" w:rsidR="00ED32A1" w:rsidRDefault="00ED32A1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</w:p>
                            <w:p w14:paraId="2806546F" w14:textId="3D264B38" w:rsidR="00ED32A1" w:rsidRDefault="00FA78EF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</w:t>
                              </w:r>
                              <w:r w:rsidR="00ED32A1">
                                <w:rPr>
                                  <w:rFonts w:eastAsia="Calibri"/>
                                  <w:color w:val="000000"/>
                                </w:rPr>
                                <w:t>dcalendar(PK)</w:t>
                              </w: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465207" y="2655057"/>
                            <a:ext cx="1031875" cy="82744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342975" w14:textId="2DD7261C" w:rsidR="00BD3D13" w:rsidRDefault="00CC45E1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chools</w:t>
                              </w:r>
                            </w:p>
                            <w:p w14:paraId="31DDCE2C" w14:textId="614A0785" w:rsidR="009349E0" w:rsidRDefault="009349E0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school (PK)</w:t>
                              </w:r>
                            </w:p>
                            <w:p w14:paraId="700F73AC" w14:textId="7E16A621" w:rsidR="00652EDF" w:rsidRDefault="00652EDF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province(FK)</w:t>
                              </w:r>
                            </w:p>
                            <w:p w14:paraId="030828AE" w14:textId="52324529" w:rsidR="00652EDF" w:rsidRDefault="00652EDF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store(FK)</w:t>
                              </w: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Connector: Elbow 15"/>
                        <wps:cNvCnPr>
                          <a:stCxn id="3" idx="2"/>
                          <a:endCxn id="11" idx="0"/>
                        </wps:cNvCnPr>
                        <wps:spPr>
                          <a:xfrm rot="5400000">
                            <a:off x="594456" y="2267669"/>
                            <a:ext cx="774077" cy="69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5041" y="2383900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B09524" w14:textId="77777777" w:rsidR="008D215A" w:rsidRDefault="008D215A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536100" y="2919256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4B1447" w14:textId="77777777" w:rsidR="008D215A" w:rsidRDefault="008D215A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87644" y="5268305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021A82" w14:textId="77777777" w:rsidR="008D215A" w:rsidRDefault="008D215A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2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28152" y="3175161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D9E4CE" w14:textId="77777777" w:rsidR="008D215A" w:rsidRDefault="008D215A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67707" y="6399524"/>
                            <a:ext cx="32512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761542" w14:textId="407615F1" w:rsidR="00255984" w:rsidRPr="00255984" w:rsidRDefault="00255984" w:rsidP="00A32ABF">
                              <w:pPr>
                                <w:spacing w:after="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55984"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2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5041" y="1877170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519341" w14:textId="77777777" w:rsidR="00255984" w:rsidRDefault="00255984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2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01291" y="5774275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4EB39B" w14:textId="77777777" w:rsidR="00255984" w:rsidRDefault="00255984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49777" y="5781896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436258" w14:textId="77777777" w:rsidR="00255984" w:rsidRDefault="00255984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466604" y="5587528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2EDC6E" w14:textId="36936B74" w:rsidR="00BB01D3" w:rsidRDefault="00A44D83" w:rsidP="00A32ABF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Classrooms</w:t>
                              </w:r>
                            </w:p>
                            <w:p w14:paraId="77A515BB" w14:textId="5DC9CA05" w:rsidR="00B04C27" w:rsidRDefault="00B04C27" w:rsidP="00F5644A">
                              <w:pPr>
                                <w:spacing w:before="120"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</w:t>
                              </w:r>
                              <w:r w:rsidR="00F5644A">
                                <w:rPr>
                                  <w:rFonts w:eastAsia="Calibri"/>
                                  <w:color w:val="000000"/>
                                </w:rPr>
                                <w:t>classroom</w:t>
                              </w: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 xml:space="preserve"> (PK)</w:t>
                              </w:r>
                            </w:p>
                            <w:p w14:paraId="21581D13" w14:textId="184EE6E0" w:rsidR="00F5644A" w:rsidRDefault="00F5644A" w:rsidP="00B04C27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school(FK)</w:t>
                              </w:r>
                            </w:p>
                            <w:p w14:paraId="508E216C" w14:textId="77777777" w:rsidR="00B04C27" w:rsidRPr="00B13F8C" w:rsidRDefault="00B04C27" w:rsidP="00A32ABF">
                              <w:pPr>
                                <w:spacing w:after="0" w:line="240" w:lineRule="auto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01291" y="2939819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F41284" w14:textId="77777777" w:rsidR="009B3340" w:rsidRDefault="009B3340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3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57422" y="5310718"/>
                            <a:ext cx="32512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53D0DC" w14:textId="77777777" w:rsidR="009F3F24" w:rsidRDefault="009F3F24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30" name="Straight Connector 30"/>
                        <wps:cNvCnPr>
                          <a:stCxn id="11" idx="2"/>
                          <a:endCxn id="29" idx="0"/>
                        </wps:cNvCnPr>
                        <wps:spPr>
                          <a:xfrm>
                            <a:off x="981145" y="3482501"/>
                            <a:ext cx="1397" cy="210502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92897" y="4769078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E271EE" w14:textId="77777777" w:rsidR="00DA43DC" w:rsidRDefault="00DA43DC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3949674" y="7098024"/>
                            <a:ext cx="103327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3C27B" w14:textId="1360CCE7" w:rsidR="003C7AE2" w:rsidRDefault="00311D1E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Payment</w:t>
                              </w:r>
                              <w:r w:rsidR="00902433">
                                <w:rPr>
                                  <w:rFonts w:eastAsia="Calibri"/>
                                  <w:color w:val="000000"/>
                                </w:rPr>
                                <w:t>s</w:t>
                              </w:r>
                            </w:p>
                            <w:p w14:paraId="65CB8C62" w14:textId="69AE9749" w:rsidR="009F60F0" w:rsidRDefault="009F60F0" w:rsidP="009F60F0">
                              <w:pPr>
                                <w:spacing w:before="120"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payment(PK)</w:t>
                              </w:r>
                            </w:p>
                            <w:p w14:paraId="4CD57C4B" w14:textId="06AA5533" w:rsidR="009F60F0" w:rsidRDefault="009F60F0" w:rsidP="009F60F0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order(FK)</w:t>
                              </w:r>
                            </w:p>
                            <w:p w14:paraId="03A18081" w14:textId="77777777" w:rsidR="009F60F0" w:rsidRDefault="009F60F0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74533" y="5774910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662C8E" w14:textId="77777777" w:rsidR="002F01A8" w:rsidRDefault="002F01A8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15343" y="3649826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02ACB4" w14:textId="77777777" w:rsidR="00094CFB" w:rsidRDefault="00094CFB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2175639" y="3805064"/>
                            <a:ext cx="103327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4FDCCD" w14:textId="548E7219" w:rsidR="009F60F0" w:rsidRDefault="0028444F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Parents</w:t>
                              </w:r>
                            </w:p>
                            <w:p w14:paraId="638793E4" w14:textId="61AD1580" w:rsidR="009F60F0" w:rsidRDefault="009F60F0" w:rsidP="009F60F0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</w:t>
                              </w:r>
                              <w:r w:rsidR="00C7119B">
                                <w:rPr>
                                  <w:rFonts w:eastAsia="Calibri"/>
                                  <w:color w:val="000000"/>
                                </w:rPr>
                                <w:t>parent</w:t>
                              </w: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(PK)</w:t>
                              </w:r>
                            </w:p>
                            <w:p w14:paraId="3D363477" w14:textId="77777777" w:rsidR="009F60F0" w:rsidRDefault="009F60F0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nector: Elbow 13"/>
                        <wps:cNvCnPr>
                          <a:stCxn id="9" idx="3"/>
                          <a:endCxn id="43" idx="2"/>
                        </wps:cNvCnPr>
                        <wps:spPr>
                          <a:xfrm flipV="1">
                            <a:off x="4982946" y="4766617"/>
                            <a:ext cx="326454" cy="1269913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87130" y="8345968"/>
                            <a:ext cx="2628265" cy="6026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C4F486" w14:textId="674B9CA4" w:rsidR="00AD43C9" w:rsidRDefault="002D332C" w:rsidP="00AD43C9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0000"/>
                                </w:rPr>
                                <w:t>Logical</w:t>
                              </w:r>
                              <w:r w:rsidR="00AD43C9"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0000"/>
                                </w:rPr>
                                <w:t xml:space="preserve"> Model </w:t>
                              </w:r>
                              <w:r w:rsidR="00853F6F"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0000"/>
                                </w:rPr>
                                <w:t>–</w:t>
                              </w:r>
                              <w:r w:rsidR="00AD43C9"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0000"/>
                                </w:rPr>
                                <w:t xml:space="preserve"> </w:t>
                              </w:r>
                              <w:r w:rsidR="00853F6F">
                                <w:rPr>
                                  <w:rFonts w:ascii="Calibri" w:eastAsia="Calibri" w:hAnsi="Calibri"/>
                                </w:rPr>
                                <w:t>School Lunch Planner</w:t>
                              </w:r>
                            </w:p>
                            <w:p w14:paraId="26E57E37" w14:textId="0E771DCD" w:rsidR="00AD43C9" w:rsidRDefault="00521CE0" w:rsidP="002E1E21">
                              <w:pPr>
                                <w:spacing w:line="256" w:lineRule="auto"/>
                                <w:jc w:val="right"/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July</w:t>
                              </w:r>
                              <w:r w:rsidR="00667F25">
                                <w:rPr>
                                  <w:rFonts w:ascii="Calibri" w:eastAsia="Calibri" w:hAnsi="Calibri"/>
                                </w:rPr>
                                <w:t xml:space="preserve"> </w:t>
                              </w:r>
                              <w:r w:rsidR="003D504E">
                                <w:rPr>
                                  <w:rFonts w:ascii="Calibri" w:eastAsia="Calibri" w:hAnsi="Calibri"/>
                                </w:rPr>
                                <w:t>2</w:t>
                              </w:r>
                              <w:r>
                                <w:rPr>
                                  <w:rFonts w:ascii="Calibri" w:eastAsia="Calibri" w:hAnsi="Calibri"/>
                                </w:rPr>
                                <w:t>7</w:t>
                              </w:r>
                              <w:r w:rsidR="00667F25">
                                <w:rPr>
                                  <w:rFonts w:ascii="Calibri" w:eastAsia="Calibri" w:hAnsi="Calibri"/>
                                </w:rPr>
                                <w:t>, 201</w:t>
                              </w:r>
                              <w:r w:rsidR="004F19BE">
                                <w:rPr>
                                  <w:rFonts w:ascii="Calibri" w:eastAsia="Calibri" w:hAnsi="Calibri"/>
                                </w:rPr>
                                <w:t>9</w:t>
                              </w:r>
                            </w:p>
                            <w:p w14:paraId="4D27D889" w14:textId="77777777" w:rsidR="00AD43C9" w:rsidRDefault="00AD43C9" w:rsidP="00AD43C9">
                              <w:pPr>
                                <w:spacing w:line="256" w:lineRule="auto"/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April 4, 20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" name="Connector: Elbow 19"/>
                        <wps:cNvCnPr>
                          <a:stCxn id="9" idx="1"/>
                          <a:endCxn id="54" idx="3"/>
                        </wps:cNvCnPr>
                        <wps:spPr>
                          <a:xfrm rot="10800000">
                            <a:off x="3203581" y="6036074"/>
                            <a:ext cx="747490" cy="456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19176" y="5654837"/>
                            <a:ext cx="483870" cy="250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DB373E" w14:textId="268B5531" w:rsidR="00EF43A0" w:rsidRDefault="00EF43A0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57278" y="2838611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E4FE03" w14:textId="77777777" w:rsidR="00EF43A0" w:rsidRDefault="00EF43A0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08066" y="3505945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0CE3F5" w14:textId="77777777" w:rsidR="00425CF0" w:rsidRDefault="00425CF0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4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08066" y="3871902"/>
                            <a:ext cx="32512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B9C79D" w14:textId="77777777" w:rsidR="00B95C71" w:rsidRDefault="00B95C71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792827" y="4127172"/>
                            <a:ext cx="1033145" cy="6394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52DC91" w14:textId="3D1D859E" w:rsidR="0042302C" w:rsidRDefault="0011356A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Order Items</w:t>
                              </w:r>
                            </w:p>
                            <w:p w14:paraId="6516F597" w14:textId="7D0F2C34" w:rsidR="00D575FF" w:rsidRDefault="00D575FF" w:rsidP="00D575FF">
                              <w:pPr>
                                <w:spacing w:before="120"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order(PK)</w:t>
                              </w:r>
                            </w:p>
                            <w:p w14:paraId="3CD88C54" w14:textId="77777777" w:rsidR="00D575FF" w:rsidRDefault="00D575FF" w:rsidP="00D575F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item(PK)</w:t>
                              </w:r>
                            </w:p>
                            <w:p w14:paraId="309BD3BE" w14:textId="77777777" w:rsidR="00D575FF" w:rsidRDefault="00D575FF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Straight Connector 47"/>
                        <wps:cNvCnPr>
                          <a:stCxn id="55" idx="2"/>
                          <a:endCxn id="43" idx="0"/>
                        </wps:cNvCnPr>
                        <wps:spPr>
                          <a:xfrm>
                            <a:off x="5308765" y="3482501"/>
                            <a:ext cx="635" cy="64467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82398" y="5651662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03AE13" w14:textId="77777777" w:rsidR="0042302C" w:rsidRDefault="0042302C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66310" y="6807194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45E020" w14:textId="77777777" w:rsidR="001A25A3" w:rsidRDefault="001A25A3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430371" y="142866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16FA6F" w14:textId="15E5DF37" w:rsidR="00965F69" w:rsidRDefault="00965F69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Contacts</w:t>
                              </w:r>
                            </w:p>
                            <w:p w14:paraId="2EB10312" w14:textId="57CF84F5" w:rsidR="00ED32A1" w:rsidRDefault="00ED32A1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</w:p>
                            <w:p w14:paraId="4F2C866A" w14:textId="6C83E222" w:rsidR="00ED32A1" w:rsidRDefault="00ED32A1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contact (PK)</w:t>
                              </w: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2171706" y="5587528"/>
                            <a:ext cx="1031875" cy="89709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5BD053" w14:textId="725B9DD7" w:rsidR="00B13F8C" w:rsidRDefault="00B13F8C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tudents</w:t>
                              </w:r>
                            </w:p>
                            <w:p w14:paraId="1A3674DC" w14:textId="5000294D" w:rsidR="009F60F0" w:rsidRDefault="009F60F0" w:rsidP="009F60F0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student(PK)</w:t>
                              </w:r>
                            </w:p>
                            <w:p w14:paraId="16810C5A" w14:textId="7FD31DF5" w:rsidR="009F60F0" w:rsidRDefault="009F60F0" w:rsidP="009F60F0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parent(FK)</w:t>
                              </w:r>
                            </w:p>
                            <w:p w14:paraId="3645C7EF" w14:textId="1C5C5A33" w:rsidR="009F60F0" w:rsidRDefault="009F60F0" w:rsidP="009F60F0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classroom(FK)</w:t>
                              </w:r>
                            </w:p>
                            <w:p w14:paraId="61312ADA" w14:textId="77777777" w:rsidR="009F60F0" w:rsidRDefault="009F60F0" w:rsidP="009F60F0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313D44B1" w14:textId="77777777" w:rsidR="009F60F0" w:rsidRDefault="009F60F0" w:rsidP="009F60F0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</w:p>
                            <w:p w14:paraId="17C6ADB5" w14:textId="77777777" w:rsidR="009F60F0" w:rsidRDefault="009F60F0" w:rsidP="009F60F0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75A4F5C0" w14:textId="77777777" w:rsidR="009F60F0" w:rsidRDefault="009F60F0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792827" y="2846231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27AB70" w14:textId="33FAC9C2" w:rsidR="006173A2" w:rsidRDefault="006173A2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Event Items</w:t>
                              </w:r>
                            </w:p>
                            <w:p w14:paraId="1D443DA5" w14:textId="6E358DBC" w:rsidR="00FD11F4" w:rsidRDefault="00FD11F4" w:rsidP="00FD11F4">
                              <w:pPr>
                                <w:spacing w:before="120"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event(PK)</w:t>
                              </w:r>
                              <w:r w:rsidR="0088717E">
                                <w:rPr>
                                  <w:rFonts w:eastAsia="Calibri"/>
                                  <w:color w:val="000000"/>
                                </w:rPr>
                                <w:t>(FK)</w:t>
                              </w:r>
                            </w:p>
                            <w:p w14:paraId="037D2DED" w14:textId="2E777733" w:rsidR="00FD11F4" w:rsidRDefault="00FD11F4" w:rsidP="00FD11F4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item(PK)</w:t>
                              </w:r>
                              <w:r w:rsidR="0088717E">
                                <w:rPr>
                                  <w:rFonts w:eastAsia="Calibri"/>
                                  <w:color w:val="000000"/>
                                </w:rPr>
                                <w:t>(FK)</w:t>
                              </w:r>
                            </w:p>
                            <w:p w14:paraId="5B37B73B" w14:textId="77777777" w:rsidR="00FD11F4" w:rsidRDefault="00FD11F4" w:rsidP="00FD11F4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371AE15B" w14:textId="77777777" w:rsidR="00FD11F4" w:rsidRDefault="00FD11F4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Connector: Elbow 56"/>
                        <wps:cNvCnPr>
                          <a:stCxn id="6" idx="1"/>
                          <a:endCxn id="11" idx="3"/>
                        </wps:cNvCnPr>
                        <wps:spPr>
                          <a:xfrm rot="10800000">
                            <a:off x="1497082" y="3068780"/>
                            <a:ext cx="679954" cy="95905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Connector: Elbow 57"/>
                        <wps:cNvCnPr>
                          <a:stCxn id="55" idx="1"/>
                          <a:endCxn id="6" idx="3"/>
                        </wps:cNvCnPr>
                        <wps:spPr>
                          <a:xfrm rot="10800000" flipV="1">
                            <a:off x="3208911" y="3164366"/>
                            <a:ext cx="1583916" cy="31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Connector: Elbow 59"/>
                        <wps:cNvCnPr>
                          <a:endCxn id="29" idx="3"/>
                        </wps:cNvCnPr>
                        <wps:spPr>
                          <a:xfrm rot="10800000" flipV="1">
                            <a:off x="1498479" y="5905661"/>
                            <a:ext cx="670938" cy="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Connector 61"/>
                        <wps:cNvCnPr>
                          <a:stCxn id="40" idx="2"/>
                          <a:endCxn id="54" idx="0"/>
                        </wps:cNvCnPr>
                        <wps:spPr>
                          <a:xfrm flipH="1">
                            <a:off x="2687644" y="4445144"/>
                            <a:ext cx="4631" cy="114238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Connector 62"/>
                        <wps:cNvCnPr>
                          <a:stCxn id="9" idx="2"/>
                          <a:endCxn id="36" idx="0"/>
                        </wps:cNvCnPr>
                        <wps:spPr>
                          <a:xfrm flipH="1">
                            <a:off x="4466310" y="6457527"/>
                            <a:ext cx="699" cy="64049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87644" y="4445144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D605C7" w14:textId="77777777" w:rsidR="000B5AC6" w:rsidRDefault="000B5AC6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64" name="Connector: Elbow 64"/>
                        <wps:cNvCnPr>
                          <a:stCxn id="5" idx="2"/>
                          <a:endCxn id="55" idx="0"/>
                        </wps:cNvCnPr>
                        <wps:spPr>
                          <a:xfrm rot="16200000" flipH="1">
                            <a:off x="4388567" y="1926032"/>
                            <a:ext cx="958791" cy="881605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09400" y="2636273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A81EAF" w14:textId="77777777" w:rsidR="002E15FC" w:rsidRDefault="002E15FC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6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27160" y="1856002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100ECE" w14:textId="77777777" w:rsidR="002E15FC" w:rsidRDefault="002E15FC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2177036" y="1245248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9DC149" w14:textId="04EAFA61" w:rsidR="00791FFD" w:rsidRDefault="00791FFD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Provinces</w:t>
                              </w:r>
                            </w:p>
                            <w:p w14:paraId="45940DBD" w14:textId="5BDFF5D5" w:rsidR="004442BD" w:rsidRDefault="004442BD" w:rsidP="00A32ABF">
                              <w:pPr>
                                <w:spacing w:after="0" w:line="240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</w:p>
                            <w:p w14:paraId="39E6D4FB" w14:textId="794D0A47" w:rsidR="004442BD" w:rsidRDefault="004442BD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province(PK)</w:t>
                              </w: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Straight Connector 69"/>
                        <wps:cNvCnPr>
                          <a:stCxn id="3" idx="3"/>
                          <a:endCxn id="67" idx="1"/>
                        </wps:cNvCnPr>
                        <wps:spPr>
                          <a:xfrm>
                            <a:off x="1498479" y="1560940"/>
                            <a:ext cx="678557" cy="2443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70700" y="1308210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506AE8" w14:textId="77777777" w:rsidR="00D139FE" w:rsidRDefault="00D139FE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7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48220" y="1857272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49BD54" w14:textId="77777777" w:rsidR="00D139FE" w:rsidRDefault="00D139FE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7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97082" y="1307478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6DF00B" w14:textId="77777777" w:rsidR="00D139FE" w:rsidRDefault="00D139FE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7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70468" y="2465550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416F08" w14:textId="77777777" w:rsidR="00D139FE" w:rsidRDefault="00D139FE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75" name="Connector: Elbow 75"/>
                        <wps:cNvCnPr>
                          <a:endCxn id="9" idx="0"/>
                        </wps:cNvCnPr>
                        <wps:spPr>
                          <a:xfrm rot="16200000" flipH="1">
                            <a:off x="2760439" y="3908962"/>
                            <a:ext cx="2155044" cy="1258095"/>
                          </a:xfrm>
                          <a:prstGeom prst="bentConnector3">
                            <a:avLst>
                              <a:gd name="adj1" fmla="val -917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08913" y="3399958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444D89" w14:textId="77777777" w:rsidR="00443DC7" w:rsidRDefault="00443DC7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7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10980" y="5267881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DBBF69" w14:textId="77777777" w:rsidR="00443DC7" w:rsidRDefault="00443DC7" w:rsidP="00A32ABF">
                              <w:pPr>
                                <w:spacing w:after="0" w:line="240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16" name="Connector: Elbow 16"/>
                        <wps:cNvCnPr>
                          <a:endCxn id="67" idx="2"/>
                        </wps:cNvCnPr>
                        <wps:spPr>
                          <a:xfrm flipV="1">
                            <a:off x="1498479" y="1881518"/>
                            <a:ext cx="1194495" cy="839937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430371" y="32766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2169416" y="35526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9" name="Straight Connector 79"/>
                        <wps:cNvCnPr/>
                        <wps:spPr>
                          <a:xfrm>
                            <a:off x="3911222" y="35526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" name="Straight Connector 80"/>
                        <wps:cNvCnPr/>
                        <wps:spPr>
                          <a:xfrm>
                            <a:off x="466604" y="142206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1" name="Straight Connector 81"/>
                        <wps:cNvCnPr/>
                        <wps:spPr>
                          <a:xfrm>
                            <a:off x="2177038" y="142680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2" name="Straight Connector 82"/>
                        <wps:cNvCnPr/>
                        <wps:spPr>
                          <a:xfrm>
                            <a:off x="3911222" y="143154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" name="Straight Connector 83"/>
                        <wps:cNvCnPr/>
                        <wps:spPr>
                          <a:xfrm>
                            <a:off x="4791430" y="304512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2171706" y="304986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5" name="Straight Connector 85"/>
                        <wps:cNvCnPr/>
                        <wps:spPr>
                          <a:xfrm>
                            <a:off x="465207" y="2823371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6" name="Straight Connector 86"/>
                        <wps:cNvCnPr/>
                        <wps:spPr>
                          <a:xfrm>
                            <a:off x="2169416" y="400524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7" name="Straight Connector 87"/>
                        <wps:cNvCnPr/>
                        <wps:spPr>
                          <a:xfrm>
                            <a:off x="4794097" y="432528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465207" y="5781896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9" name="Straight Connector 89"/>
                        <wps:cNvCnPr/>
                        <wps:spPr>
                          <a:xfrm>
                            <a:off x="2169416" y="5773528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" name="Straight Connector 90"/>
                        <wps:cNvCnPr/>
                        <wps:spPr>
                          <a:xfrm>
                            <a:off x="3951071" y="5794256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1" name="Straight Connector 91"/>
                        <wps:cNvCnPr/>
                        <wps:spPr>
                          <a:xfrm>
                            <a:off x="3949674" y="727393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2" name="Rectangle 92"/>
                        <wps:cNvSpPr/>
                        <wps:spPr>
                          <a:xfrm>
                            <a:off x="5374897" y="159172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26825B" w14:textId="26262B85" w:rsidR="00AD5DBF" w:rsidRDefault="00AD5DBF" w:rsidP="00AD5DBF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ubscriptions</w:t>
                              </w: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Straight Connector 93"/>
                        <wps:cNvCnPr/>
                        <wps:spPr>
                          <a:xfrm>
                            <a:off x="5374897" y="35526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Straight Connector 94"/>
                        <wps:cNvCnPr/>
                        <wps:spPr>
                          <a:xfrm>
                            <a:off x="5418017" y="1431540"/>
                            <a:ext cx="1031875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" name="Rectangle 95"/>
                        <wps:cNvSpPr/>
                        <wps:spPr>
                          <a:xfrm>
                            <a:off x="5418017" y="1250212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D31052" w14:textId="60B110AA" w:rsidR="00AD5DBF" w:rsidRDefault="008B7080" w:rsidP="00AD5DBF">
                              <w:pPr>
                                <w:spacing w:line="256" w:lineRule="auto"/>
                                <w:rPr>
                                  <w:rFonts w:eastAsia="Calibri"/>
                                  <w:color w:val="000000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Categories</w:t>
                              </w:r>
                            </w:p>
                            <w:p w14:paraId="03D94073" w14:textId="17C9837B" w:rsidR="003A5CDD" w:rsidRDefault="003A5CDD" w:rsidP="00AD5DBF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idcategory(PK)</w:t>
                              </w:r>
                            </w:p>
                          </w:txbxContent>
                        </wps:txbx>
                        <wps:bodyPr rot="0" spcFirstLastPara="0" vert="horz" wrap="square" lIns="4572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Straight Connector 96"/>
                        <wps:cNvCnPr>
                          <a:stCxn id="5" idx="3"/>
                          <a:endCxn id="95" idx="1"/>
                        </wps:cNvCnPr>
                        <wps:spPr>
                          <a:xfrm flipV="1">
                            <a:off x="4943097" y="1568347"/>
                            <a:ext cx="474920" cy="64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40217" y="1313083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77F9EE0" w14:textId="77777777" w:rsidR="007D2DEE" w:rsidRDefault="007D2DEE" w:rsidP="007D2DEE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  <wps:wsp>
                        <wps:cNvPr id="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24440" y="1316258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E8C82D" w14:textId="77777777" w:rsidR="007D2DEE" w:rsidRDefault="007D2DEE" w:rsidP="007D2DEE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4572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1AE5506" id="Canvas 2" o:spid="_x0000_s1026" editas="canvas" style="width:512.45pt;height:710.85pt;mso-position-horizontal-relative:char;mso-position-vertical-relative:line" coordsize="65081,902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5081;height:90277;visibility:visible;mso-wrap-style:square">
                  <v:fill o:detectmouseclick="t"/>
                  <v:path o:connecttype="none"/>
                </v:shape>
                <v:rect id="Rectangle 3" o:spid="_x0000_s1028" style="position:absolute;left:4652;top:12409;width:10332;height:6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" filled="f" strokecolor="black [3213]" strokeweight="1pt">
                  <v:textbox inset="3.6pt,0,0,0">
                    <w:txbxContent>
                      <w:p w14:paraId="7C9650C6" w14:textId="25F2EB08" w:rsidR="000C3B69" w:rsidRDefault="002A4107" w:rsidP="00A32ABF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Stores</w:t>
                        </w:r>
                      </w:p>
                      <w:p w14:paraId="1E6F0986" w14:textId="499A045E" w:rsidR="00ED32A1" w:rsidRDefault="00ED32A1" w:rsidP="00A32ABF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idstore(PK)</w:t>
                        </w:r>
                      </w:p>
                      <w:p w14:paraId="34A663FD" w14:textId="7A0583E1" w:rsidR="00D530BA" w:rsidRPr="000C3B69" w:rsidRDefault="00D530BA" w:rsidP="00A32ABF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province(FK)</w:t>
                        </w:r>
                      </w:p>
                    </w:txbxContent>
                  </v:textbox>
                </v:rect>
                <v:rect id="Rectangle 5" o:spid="_x0000_s1029" style="position:absolute;left:39112;top:12505;width:10318;height:6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" filled="f" strokecolor="black [3213]" strokeweight="1pt">
                  <v:textbox inset="3.6pt,0,0,0">
                    <w:txbxContent>
                      <w:p w14:paraId="0047414E" w14:textId="499CB82C" w:rsidR="00DC381C" w:rsidRDefault="006F42E3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Menu</w:t>
                        </w:r>
                        <w:r w:rsidR="002A4107">
                          <w:rPr>
                            <w:rFonts w:eastAsia="Calibri"/>
                            <w:color w:val="000000"/>
                          </w:rPr>
                          <w:t xml:space="preserve"> </w:t>
                        </w:r>
                        <w:r w:rsidR="004440BF">
                          <w:rPr>
                            <w:rFonts w:eastAsia="Calibri"/>
                            <w:color w:val="000000"/>
                          </w:rPr>
                          <w:t>Items</w:t>
                        </w:r>
                      </w:p>
                      <w:p w14:paraId="557BC4C5" w14:textId="508A58B9" w:rsidR="009349E0" w:rsidRDefault="009349E0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item(PK)</w:t>
                        </w:r>
                      </w:p>
                      <w:p w14:paraId="09069C93" w14:textId="455718C8" w:rsidR="003A5CDD" w:rsidRDefault="003A5CDD" w:rsidP="003A5CDD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category(</w:t>
                        </w:r>
                        <w:r>
                          <w:rPr>
                            <w:rFonts w:eastAsia="Calibri"/>
                            <w:color w:val="000000"/>
                          </w:rPr>
                          <w:t>F</w:t>
                        </w:r>
                        <w:r>
                          <w:rPr>
                            <w:rFonts w:eastAsia="Calibri"/>
                            <w:color w:val="000000"/>
                          </w:rPr>
                          <w:t>K)</w:t>
                        </w:r>
                      </w:p>
                      <w:p w14:paraId="667A9DDA" w14:textId="77777777" w:rsidR="003A5CDD" w:rsidRDefault="003A5CDD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6" o:spid="_x0000_s1030" style="position:absolute;left:21770;top:28462;width:10319;height:6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" filled="f" strokecolor="black [3213]" strokeweight="1pt">
                  <v:textbox inset="3.6pt,0,0,0">
                    <w:txbxContent>
                      <w:p w14:paraId="5DD7731E" w14:textId="5CBF29BE" w:rsidR="00C96E4E" w:rsidRDefault="000F7BE1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Events</w:t>
                        </w:r>
                      </w:p>
                      <w:p w14:paraId="6B5492F4" w14:textId="278A9602" w:rsidR="008D6C83" w:rsidRDefault="00C96E4E" w:rsidP="00AE6CB9">
                        <w:pPr>
                          <w:spacing w:before="120"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</w:t>
                        </w:r>
                        <w:r w:rsidR="008D6C83">
                          <w:rPr>
                            <w:rFonts w:eastAsia="Calibri"/>
                            <w:color w:val="000000"/>
                          </w:rPr>
                          <w:t>devent(PK)</w:t>
                        </w:r>
                      </w:p>
                      <w:p w14:paraId="26B9BBC4" w14:textId="485F4F72" w:rsidR="00AE6CB9" w:rsidRDefault="00AE6CB9" w:rsidP="00AE6CB9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school (FK)</w:t>
                        </w:r>
                      </w:p>
                      <w:p w14:paraId="0AA994AF" w14:textId="77777777" w:rsidR="00AE6CB9" w:rsidRDefault="00AE6CB9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8" o:spid="_x0000_s1031" style="position:absolute;left:39083;top:1659;width:10319;height:6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" filled="f" strokecolor="black [3213]" strokeweight="1pt">
                  <v:textbox inset="3.6pt,0,0,0">
                    <w:txbxContent>
                      <w:p w14:paraId="2EADF70F" w14:textId="6FA6D45E" w:rsidR="000E1B60" w:rsidRDefault="00C1052D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etup</w:t>
                        </w:r>
                      </w:p>
                    </w:txbxContent>
                  </v:textbox>
                </v:rect>
                <v:rect id="Rectangle 9" o:spid="_x0000_s1032" style="position:absolute;left:39510;top:56155;width:10319;height:8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" filled="f" strokecolor="black [3213]" strokeweight="1pt">
                  <v:textbox inset="3.6pt,0,0,0">
                    <w:txbxContent>
                      <w:p w14:paraId="340E4E7B" w14:textId="73FBCEB1" w:rsidR="00CB015F" w:rsidRDefault="00965F69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Orders</w:t>
                        </w:r>
                      </w:p>
                      <w:p w14:paraId="7D67726C" w14:textId="22D11F06" w:rsidR="002D332C" w:rsidRDefault="002D332C" w:rsidP="002D332C">
                        <w:pPr>
                          <w:spacing w:before="120"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order(PK)</w:t>
                        </w:r>
                      </w:p>
                      <w:p w14:paraId="4EEF4A0E" w14:textId="03C28777" w:rsidR="00C01315" w:rsidRDefault="00C01315" w:rsidP="00C01315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event(FK)</w:t>
                        </w:r>
                      </w:p>
                      <w:p w14:paraId="49B662D4" w14:textId="0E7324D2" w:rsidR="00B552F1" w:rsidRDefault="00B552F1" w:rsidP="00B552F1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student(FK)</w:t>
                        </w:r>
                      </w:p>
                      <w:p w14:paraId="58D3A038" w14:textId="77777777" w:rsidR="00B552F1" w:rsidRDefault="00B552F1" w:rsidP="00C01315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</w:p>
                      <w:p w14:paraId="4B9FDD08" w14:textId="77777777" w:rsidR="00C01315" w:rsidRDefault="00C01315" w:rsidP="002D332C">
                        <w:pPr>
                          <w:spacing w:before="120"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</w:p>
                      <w:p w14:paraId="1E354A13" w14:textId="77777777" w:rsidR="002D332C" w:rsidRDefault="002D332C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10" o:spid="_x0000_s1033" style="position:absolute;left:21694;top:1591;width:10318;height:6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" filled="f" strokecolor="black [3213]" strokeweight="1pt">
                  <v:textbox inset="3.6pt,0,0,0">
                    <w:txbxContent>
                      <w:p w14:paraId="5C02653D" w14:textId="1A8729CA" w:rsidR="00CB015F" w:rsidRDefault="004E0087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Calendar</w:t>
                        </w:r>
                        <w:r w:rsidR="00C1052D">
                          <w:rPr>
                            <w:rFonts w:eastAsia="Calibri"/>
                            <w:color w:val="000000"/>
                          </w:rPr>
                          <w:t>s</w:t>
                        </w:r>
                      </w:p>
                      <w:p w14:paraId="4E5AF28A" w14:textId="12176EE7" w:rsidR="00ED32A1" w:rsidRDefault="00ED32A1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</w:p>
                      <w:p w14:paraId="2806546F" w14:textId="3D264B38" w:rsidR="00ED32A1" w:rsidRDefault="00FA78EF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</w:t>
                        </w:r>
                        <w:r w:rsidR="00ED32A1">
                          <w:rPr>
                            <w:rFonts w:eastAsia="Calibri"/>
                            <w:color w:val="000000"/>
                          </w:rPr>
                          <w:t>dcalendar(PK)</w:t>
                        </w:r>
                      </w:p>
                    </w:txbxContent>
                  </v:textbox>
                </v:rect>
                <v:rect id="Rectangle 11" o:spid="_x0000_s1034" style="position:absolute;left:4652;top:26550;width:10318;height:8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" filled="f" strokecolor="black [3213]" strokeweight="1pt">
                  <v:textbox inset="3.6pt,0,0,0">
                    <w:txbxContent>
                      <w:p w14:paraId="0B342975" w14:textId="2DD7261C" w:rsidR="00BD3D13" w:rsidRDefault="00CC45E1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chools</w:t>
                        </w:r>
                      </w:p>
                      <w:p w14:paraId="31DDCE2C" w14:textId="614A0785" w:rsidR="009349E0" w:rsidRDefault="009349E0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school (PK)</w:t>
                        </w:r>
                      </w:p>
                      <w:p w14:paraId="700F73AC" w14:textId="7E16A621" w:rsidR="00652EDF" w:rsidRDefault="00652EDF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province(FK)</w:t>
                        </w:r>
                      </w:p>
                      <w:p w14:paraId="030828AE" w14:textId="52324529" w:rsidR="00652EDF" w:rsidRDefault="00652EDF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store(FK)</w:t>
                        </w:r>
                      </w:p>
                    </w:txbxContent>
                  </v:textbox>
                </v:re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15" o:spid="_x0000_s1035" type="#_x0000_t34" style="position:absolute;left:5944;top:22676;width:7741;height:7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" strokecolor="black [3213]" strokeweight="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6" type="#_x0000_t202" style="position:absolute;left:9550;top:23839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" filled="f" stroked="f">
                  <v:textbox inset="3.6pt">
                    <w:txbxContent>
                      <w:p w14:paraId="08B09524" w14:textId="77777777" w:rsidR="008D215A" w:rsidRDefault="008D215A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37" type="#_x0000_t202" style="position:absolute;left:45361;top:29192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" filled="f" stroked="f">
                  <v:textbox inset="3.6pt">
                    <w:txbxContent>
                      <w:p w14:paraId="7B4B1447" w14:textId="77777777" w:rsidR="008D215A" w:rsidRDefault="008D215A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38" type="#_x0000_t202" style="position:absolute;left:26876;top:52683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" filled="f" stroked="f">
                  <v:textbox inset="3.6pt">
                    <w:txbxContent>
                      <w:p w14:paraId="2E021A82" w14:textId="77777777" w:rsidR="008D215A" w:rsidRDefault="008D215A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39" type="#_x0000_t202" style="position:absolute;left:19281;top:31751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" filled="f" stroked="f">
                  <v:textbox inset="3.6pt">
                    <w:txbxContent>
                      <w:p w14:paraId="56D9E4CE" w14:textId="77777777" w:rsidR="008D215A" w:rsidRDefault="008D215A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40" type="#_x0000_t202" style="position:absolute;left:44677;top:63995;width:3251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" filled="f" stroked="f">
                  <v:textbox inset="3.6pt">
                    <w:txbxContent>
                      <w:p w14:paraId="53761542" w14:textId="407615F1" w:rsidR="00255984" w:rsidRPr="00255984" w:rsidRDefault="00255984" w:rsidP="00A32ABF">
                        <w:pPr>
                          <w:spacing w:after="0" w:line="240" w:lineRule="auto"/>
                          <w:rPr>
                            <w:sz w:val="20"/>
                            <w:szCs w:val="20"/>
                          </w:rPr>
                        </w:pPr>
                        <w:r w:rsidRPr="00255984"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41" type="#_x0000_t202" style="position:absolute;left:9550;top:18771;width:3251;height:2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" filled="f" stroked="f">
                  <v:textbox inset="3.6pt">
                    <w:txbxContent>
                      <w:p w14:paraId="64519341" w14:textId="77777777" w:rsidR="00255984" w:rsidRDefault="00255984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42" type="#_x0000_t202" style="position:absolute;left:32012;top:57742;width:3252;height:2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" filled="f" stroked="f">
                  <v:textbox inset="3.6pt">
                    <w:txbxContent>
                      <w:p w14:paraId="5F4EB39B" w14:textId="77777777" w:rsidR="00255984" w:rsidRDefault="00255984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43" type="#_x0000_t202" style="position:absolute;left:50497;top:57818;width:3251;height:2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" filled="f" stroked="f">
                  <v:textbox inset="3.6pt">
                    <w:txbxContent>
                      <w:p w14:paraId="47436258" w14:textId="77777777" w:rsidR="00255984" w:rsidRDefault="00255984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rect id="Rectangle 29" o:spid="_x0000_s1044" style="position:absolute;left:4666;top:55875;width:10318;height:6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" filled="f" strokecolor="black [3213]" strokeweight="1pt">
                  <v:textbox inset="3.6pt,0,0,0">
                    <w:txbxContent>
                      <w:p w14:paraId="7E2EDC6E" w14:textId="36936B74" w:rsidR="00BB01D3" w:rsidRDefault="00A44D83" w:rsidP="00A32ABF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Classrooms</w:t>
                        </w:r>
                      </w:p>
                      <w:p w14:paraId="77A515BB" w14:textId="5DC9CA05" w:rsidR="00B04C27" w:rsidRDefault="00B04C27" w:rsidP="00F5644A">
                        <w:pPr>
                          <w:spacing w:before="120"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</w:t>
                        </w:r>
                        <w:r w:rsidR="00F5644A">
                          <w:rPr>
                            <w:rFonts w:eastAsia="Calibri"/>
                            <w:color w:val="000000"/>
                          </w:rPr>
                          <w:t>classroom</w:t>
                        </w:r>
                        <w:r>
                          <w:rPr>
                            <w:rFonts w:eastAsia="Calibri"/>
                            <w:color w:val="000000"/>
                          </w:rPr>
                          <w:t xml:space="preserve"> (PK)</w:t>
                        </w:r>
                      </w:p>
                      <w:p w14:paraId="21581D13" w14:textId="184EE6E0" w:rsidR="00F5644A" w:rsidRDefault="00F5644A" w:rsidP="00B04C27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school(FK)</w:t>
                        </w:r>
                      </w:p>
                      <w:p w14:paraId="508E216C" w14:textId="77777777" w:rsidR="00B04C27" w:rsidRPr="00B13F8C" w:rsidRDefault="00B04C27" w:rsidP="00A32ABF">
                        <w:pPr>
                          <w:spacing w:after="0" w:line="240" w:lineRule="auto"/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v:shape id="Text Box 2" o:spid="_x0000_s1045" type="#_x0000_t202" style="position:absolute;left:32012;top:29398;width:3252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" filled="f" stroked="f">
                  <v:textbox inset="3.6pt">
                    <w:txbxContent>
                      <w:p w14:paraId="6BF41284" w14:textId="77777777" w:rsidR="009B3340" w:rsidRDefault="009B3340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46" type="#_x0000_t202" style="position:absolute;left:6574;top:53107;width:3251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" filled="f" stroked="f">
                  <v:textbox inset="3.6pt">
                    <w:txbxContent>
                      <w:p w14:paraId="6153D0DC" w14:textId="77777777" w:rsidR="009F3F24" w:rsidRDefault="009F3F24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line id="Straight Connector 30" o:spid="_x0000_s1047" style="position:absolute;visibility:visible;mso-wrap-style:square" from="9811,34825" to="9825,55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kcl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Fu6RyXBAAAA2wAAAA8AAAAA&#10;AAAAAAAAAAAABwIAAGRycy9kb3ducmV2LnhtbFBLBQYAAAAAAwADALcAAAD1AgAAAAA=&#10;" strokecolor="black [3213]" strokeweight=".5pt">
                  <v:stroke joinstyle="miter"/>
                </v:line>
                <v:shape id="Text Box 2" o:spid="_x0000_s1048" type="#_x0000_t202" style="position:absolute;left:50928;top:47690;width:3252;height:2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" filled="f" stroked="f">
                  <v:textbox inset="3.6pt">
                    <w:txbxContent>
                      <w:p w14:paraId="78E271EE" w14:textId="77777777" w:rsidR="00DA43DC" w:rsidRDefault="00DA43DC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rect id="Rectangle 36" o:spid="_x0000_s1049" style="position:absolute;left:39496;top:70980;width:10333;height:6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" filled="f" strokecolor="black [3213]" strokeweight="1pt">
                  <v:textbox inset="3.6pt,0,0,0">
                    <w:txbxContent>
                      <w:p w14:paraId="0353C27B" w14:textId="1360CCE7" w:rsidR="003C7AE2" w:rsidRDefault="00311D1E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Payment</w:t>
                        </w:r>
                        <w:r w:rsidR="00902433">
                          <w:rPr>
                            <w:rFonts w:eastAsia="Calibri"/>
                            <w:color w:val="000000"/>
                          </w:rPr>
                          <w:t>s</w:t>
                        </w:r>
                      </w:p>
                      <w:p w14:paraId="65CB8C62" w14:textId="69AE9749" w:rsidR="009F60F0" w:rsidRDefault="009F60F0" w:rsidP="009F60F0">
                        <w:pPr>
                          <w:spacing w:before="120"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payment(PK)</w:t>
                        </w:r>
                      </w:p>
                      <w:p w14:paraId="4CD57C4B" w14:textId="06AA5533" w:rsidR="009F60F0" w:rsidRDefault="009F60F0" w:rsidP="009F60F0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order(FK)</w:t>
                        </w:r>
                      </w:p>
                      <w:p w14:paraId="03A18081" w14:textId="77777777" w:rsidR="009F60F0" w:rsidRDefault="009F60F0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shape id="Text Box 2" o:spid="_x0000_s1050" type="#_x0000_t202" style="position:absolute;left:36745;top:57749;width:3251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" filled="f" stroked="f">
                  <v:textbox inset="3.6pt">
                    <w:txbxContent>
                      <w:p w14:paraId="36662C8E" w14:textId="77777777" w:rsidR="002F01A8" w:rsidRDefault="002F01A8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51" type="#_x0000_t202" style="position:absolute;left:8153;top:36498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" filled="f" stroked="f">
                  <v:textbox inset="3.6pt">
                    <w:txbxContent>
                      <w:p w14:paraId="6802ACB4" w14:textId="77777777" w:rsidR="00094CFB" w:rsidRDefault="00094CFB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rect id="Rectangle 40" o:spid="_x0000_s1052" style="position:absolute;left:21756;top:38050;width:10333;height:6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" filled="f" strokecolor="black [3213]" strokeweight="1pt">
                  <v:textbox inset="3.6pt,0,0,0">
                    <w:txbxContent>
                      <w:p w14:paraId="644FDCCD" w14:textId="548E7219" w:rsidR="009F60F0" w:rsidRDefault="0028444F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Parents</w:t>
                        </w:r>
                      </w:p>
                      <w:p w14:paraId="638793E4" w14:textId="61AD1580" w:rsidR="009F60F0" w:rsidRDefault="009F60F0" w:rsidP="009F60F0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</w:t>
                        </w:r>
                        <w:r w:rsidR="00C7119B">
                          <w:rPr>
                            <w:rFonts w:eastAsia="Calibri"/>
                            <w:color w:val="000000"/>
                          </w:rPr>
                          <w:t>parent</w:t>
                        </w:r>
                        <w:r>
                          <w:rPr>
                            <w:rFonts w:eastAsia="Calibri"/>
                            <w:color w:val="000000"/>
                          </w:rPr>
                          <w:t>(PK)</w:t>
                        </w:r>
                      </w:p>
                      <w:p w14:paraId="3D363477" w14:textId="77777777" w:rsidR="009F60F0" w:rsidRDefault="009F60F0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Connector: Elbow 13" o:spid="_x0000_s1053" type="#_x0000_t33" style="position:absolute;left:49829;top:47666;width:3265;height:1269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" strokecolor="black [3213]" strokeweight=".5pt"/>
                <v:shape id="Text Box 2" o:spid="_x0000_s1054" type="#_x0000_t202" style="position:absolute;left:37871;top:83459;width:26282;height:6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<v:textbox>
                    <w:txbxContent>
                      <w:p w14:paraId="28C4F486" w14:textId="674B9CA4" w:rsidR="00AD43C9" w:rsidRDefault="002D332C" w:rsidP="00AD43C9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0000"/>
                          </w:rPr>
                          <w:t>Logical</w:t>
                        </w:r>
                        <w:r w:rsidR="00AD43C9">
                          <w:rPr>
                            <w:rFonts w:ascii="Calibri" w:eastAsia="Calibri" w:hAnsi="Calibri"/>
                            <w:b/>
                            <w:bCs/>
                            <w:color w:val="000000"/>
                          </w:rPr>
                          <w:t xml:space="preserve"> Model </w:t>
                        </w:r>
                        <w:r w:rsidR="00853F6F">
                          <w:rPr>
                            <w:rFonts w:ascii="Calibri" w:eastAsia="Calibri" w:hAnsi="Calibri"/>
                            <w:b/>
                            <w:bCs/>
                            <w:color w:val="000000"/>
                          </w:rPr>
                          <w:t>–</w:t>
                        </w:r>
                        <w:r w:rsidR="00AD43C9">
                          <w:rPr>
                            <w:rFonts w:ascii="Calibri" w:eastAsia="Calibri" w:hAnsi="Calibri"/>
                            <w:b/>
                            <w:bCs/>
                            <w:color w:val="000000"/>
                          </w:rPr>
                          <w:t xml:space="preserve"> </w:t>
                        </w:r>
                        <w:r w:rsidR="00853F6F">
                          <w:rPr>
                            <w:rFonts w:ascii="Calibri" w:eastAsia="Calibri" w:hAnsi="Calibri"/>
                          </w:rPr>
                          <w:t>School Lunch Planner</w:t>
                        </w:r>
                      </w:p>
                      <w:p w14:paraId="26E57E37" w14:textId="0E771DCD" w:rsidR="00AD43C9" w:rsidRDefault="00521CE0" w:rsidP="002E1E21">
                        <w:pPr>
                          <w:spacing w:line="256" w:lineRule="auto"/>
                          <w:jc w:val="right"/>
                        </w:pPr>
                        <w:r>
                          <w:rPr>
                            <w:rFonts w:ascii="Calibri" w:eastAsia="Calibri" w:hAnsi="Calibri"/>
                          </w:rPr>
                          <w:t>July</w:t>
                        </w:r>
                        <w:r w:rsidR="00667F25">
                          <w:rPr>
                            <w:rFonts w:ascii="Calibri" w:eastAsia="Calibri" w:hAnsi="Calibri"/>
                          </w:rPr>
                          <w:t xml:space="preserve"> </w:t>
                        </w:r>
                        <w:r w:rsidR="003D504E">
                          <w:rPr>
                            <w:rFonts w:ascii="Calibri" w:eastAsia="Calibri" w:hAnsi="Calibri"/>
                          </w:rPr>
                          <w:t>2</w:t>
                        </w:r>
                        <w:r>
                          <w:rPr>
                            <w:rFonts w:ascii="Calibri" w:eastAsia="Calibri" w:hAnsi="Calibri"/>
                          </w:rPr>
                          <w:t>7</w:t>
                        </w:r>
                        <w:r w:rsidR="00667F25">
                          <w:rPr>
                            <w:rFonts w:ascii="Calibri" w:eastAsia="Calibri" w:hAnsi="Calibri"/>
                          </w:rPr>
                          <w:t>, 201</w:t>
                        </w:r>
                        <w:r w:rsidR="004F19BE">
                          <w:rPr>
                            <w:rFonts w:ascii="Calibri" w:eastAsia="Calibri" w:hAnsi="Calibri"/>
                          </w:rPr>
                          <w:t>9</w:t>
                        </w:r>
                      </w:p>
                      <w:p w14:paraId="4D27D889" w14:textId="77777777" w:rsidR="00AD43C9" w:rsidRDefault="00AD43C9" w:rsidP="00AD43C9">
                        <w:pPr>
                          <w:spacing w:line="256" w:lineRule="auto"/>
                        </w:pPr>
                        <w:r>
                          <w:rPr>
                            <w:rFonts w:ascii="Calibri" w:eastAsia="Calibri" w:hAnsi="Calibri"/>
                          </w:rPr>
                          <w:t>April 4, 2019</w:t>
                        </w:r>
                      </w:p>
                    </w:txbxContent>
                  </v:textbox>
                </v:shape>
                <v:shape id="Connector: Elbow 19" o:spid="_x0000_s1055" type="#_x0000_t34" style="position:absolute;left:32035;top:60360;width:7475;height:5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" strokecolor="black [3200]" strokeweight=".5pt"/>
                <v:shape id="Text Box 2" o:spid="_x0000_s1056" type="#_x0000_t202" style="position:absolute;left:15191;top:56548;width:4839;height:2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" filled="f" stroked="f">
                  <v:textbox inset="3.6pt">
                    <w:txbxContent>
                      <w:p w14:paraId="23DB373E" w14:textId="268B5531" w:rsidR="00EF43A0" w:rsidRDefault="00EF43A0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57" type="#_x0000_t202" style="position:absolute;left:15572;top:28386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" filled="f" stroked="f">
                  <v:textbox inset="3.6pt">
                    <w:txbxContent>
                      <w:p w14:paraId="20E4FE03" w14:textId="77777777" w:rsidR="00EF43A0" w:rsidRDefault="00EF43A0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58" type="#_x0000_t202" style="position:absolute;left:53080;top:35059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" filled="f" stroked="f">
                  <v:textbox inset="3.6pt">
                    <w:txbxContent>
                      <w:p w14:paraId="550CE3F5" w14:textId="77777777" w:rsidR="00425CF0" w:rsidRDefault="00425CF0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59" type="#_x0000_t202" style="position:absolute;left:53080;top:38719;width:3251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" filled="f" stroked="f">
                  <v:textbox inset="3.6pt">
                    <w:txbxContent>
                      <w:p w14:paraId="71B9C79D" w14:textId="77777777" w:rsidR="00B95C71" w:rsidRDefault="00B95C71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rect id="Rectangle 43" o:spid="_x0000_s1060" style="position:absolute;left:47928;top:41271;width:10331;height:6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" filled="f" strokecolor="black [3213]" strokeweight="1pt">
                  <v:textbox inset="3.6pt,0,0,0">
                    <w:txbxContent>
                      <w:p w14:paraId="5052DC91" w14:textId="3D1D859E" w:rsidR="0042302C" w:rsidRDefault="0011356A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Order Items</w:t>
                        </w:r>
                      </w:p>
                      <w:p w14:paraId="6516F597" w14:textId="7D0F2C34" w:rsidR="00D575FF" w:rsidRDefault="00D575FF" w:rsidP="00D575FF">
                        <w:pPr>
                          <w:spacing w:before="120"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order(PK)</w:t>
                        </w:r>
                      </w:p>
                      <w:p w14:paraId="3CD88C54" w14:textId="77777777" w:rsidR="00D575FF" w:rsidRDefault="00D575FF" w:rsidP="00D575F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item(PK)</w:t>
                        </w:r>
                      </w:p>
                      <w:p w14:paraId="309BD3BE" w14:textId="77777777" w:rsidR="00D575FF" w:rsidRDefault="00D575FF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line id="Straight Connector 47" o:spid="_x0000_s1061" style="position:absolute;visibility:visible;mso-wrap-style:square" from="53087,34825" to="53094,412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<v:stroke joinstyle="miter"/>
                </v:line>
                <v:shape id="Text Box 2" o:spid="_x0000_s1062" type="#_x0000_t202" style="position:absolute;left:18823;top:56516;width:3252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" filled="f" stroked="f">
                  <v:textbox inset="3.6pt">
                    <w:txbxContent>
                      <w:p w14:paraId="3403AE13" w14:textId="77777777" w:rsidR="0042302C" w:rsidRDefault="0042302C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63" type="#_x0000_t202" style="position:absolute;left:44663;top:68071;width:3251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" filled="f" stroked="f">
                  <v:textbox inset="3.6pt">
                    <w:txbxContent>
                      <w:p w14:paraId="0B45E020" w14:textId="77777777" w:rsidR="001A25A3" w:rsidRDefault="001A25A3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rect id="Rectangle 53" o:spid="_x0000_s1064" style="position:absolute;left:4303;top:1428;width:10319;height:6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" filled="f" strokecolor="black [3213]" strokeweight="1pt">
                  <v:textbox inset="3.6pt,0,0,0">
                    <w:txbxContent>
                      <w:p w14:paraId="4816FA6F" w14:textId="15E5DF37" w:rsidR="00965F69" w:rsidRDefault="00965F69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Contacts</w:t>
                        </w:r>
                      </w:p>
                      <w:p w14:paraId="2EB10312" w14:textId="57CF84F5" w:rsidR="00ED32A1" w:rsidRDefault="00ED32A1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</w:p>
                      <w:p w14:paraId="4F2C866A" w14:textId="6C83E222" w:rsidR="00ED32A1" w:rsidRDefault="00ED32A1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contact (PK)</w:t>
                        </w:r>
                      </w:p>
                    </w:txbxContent>
                  </v:textbox>
                </v:rect>
                <v:rect id="Rectangle 54" o:spid="_x0000_s1065" style="position:absolute;left:21717;top:55875;width:10318;height:8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" filled="f" strokecolor="black [3213]" strokeweight="1pt">
                  <v:textbox inset="3.6pt,0,0,0">
                    <w:txbxContent>
                      <w:p w14:paraId="225BD053" w14:textId="725B9DD7" w:rsidR="00B13F8C" w:rsidRDefault="00B13F8C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tudents</w:t>
                        </w:r>
                      </w:p>
                      <w:p w14:paraId="1A3674DC" w14:textId="5000294D" w:rsidR="009F60F0" w:rsidRDefault="009F60F0" w:rsidP="009F60F0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student(PK)</w:t>
                        </w:r>
                      </w:p>
                      <w:p w14:paraId="16810C5A" w14:textId="7FD31DF5" w:rsidR="009F60F0" w:rsidRDefault="009F60F0" w:rsidP="009F60F0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parent(FK)</w:t>
                        </w:r>
                      </w:p>
                      <w:p w14:paraId="3645C7EF" w14:textId="1C5C5A33" w:rsidR="009F60F0" w:rsidRDefault="009F60F0" w:rsidP="009F60F0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classroom(FK)</w:t>
                        </w:r>
                      </w:p>
                      <w:p w14:paraId="61312ADA" w14:textId="77777777" w:rsidR="009F60F0" w:rsidRDefault="009F60F0" w:rsidP="009F60F0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313D44B1" w14:textId="77777777" w:rsidR="009F60F0" w:rsidRDefault="009F60F0" w:rsidP="009F60F0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</w:p>
                      <w:p w14:paraId="17C6ADB5" w14:textId="77777777" w:rsidR="009F60F0" w:rsidRDefault="009F60F0" w:rsidP="009F60F0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75A4F5C0" w14:textId="77777777" w:rsidR="009F60F0" w:rsidRDefault="009F60F0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55" o:spid="_x0000_s1066" style="position:absolute;left:47928;top:28462;width:10319;height:6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" filled="f" strokecolor="black [3213]" strokeweight="1pt">
                  <v:textbox inset="3.6pt,0,0,0">
                    <w:txbxContent>
                      <w:p w14:paraId="2627AB70" w14:textId="33FAC9C2" w:rsidR="006173A2" w:rsidRDefault="006173A2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Event Items</w:t>
                        </w:r>
                      </w:p>
                      <w:p w14:paraId="1D443DA5" w14:textId="6E358DBC" w:rsidR="00FD11F4" w:rsidRDefault="00FD11F4" w:rsidP="00FD11F4">
                        <w:pPr>
                          <w:spacing w:before="120"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event(PK)</w:t>
                        </w:r>
                        <w:r w:rsidR="0088717E">
                          <w:rPr>
                            <w:rFonts w:eastAsia="Calibri"/>
                            <w:color w:val="000000"/>
                          </w:rPr>
                          <w:t>(FK)</w:t>
                        </w:r>
                      </w:p>
                      <w:p w14:paraId="037D2DED" w14:textId="2E777733" w:rsidR="00FD11F4" w:rsidRDefault="00FD11F4" w:rsidP="00FD11F4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item(PK)</w:t>
                        </w:r>
                        <w:r w:rsidR="0088717E">
                          <w:rPr>
                            <w:rFonts w:eastAsia="Calibri"/>
                            <w:color w:val="000000"/>
                          </w:rPr>
                          <w:t>(FK)</w:t>
                        </w:r>
                      </w:p>
                      <w:p w14:paraId="5B37B73B" w14:textId="77777777" w:rsidR="00FD11F4" w:rsidRDefault="00FD11F4" w:rsidP="00FD11F4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  <w:p w14:paraId="371AE15B" w14:textId="77777777" w:rsidR="00FD11F4" w:rsidRDefault="00FD11F4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shape id="Connector: Elbow 56" o:spid="_x0000_s1067" type="#_x0000_t34" style="position:absolute;left:14970;top:30687;width:6800;height:95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" strokecolor="black [3213]" strokeweight=".5pt"/>
                <v:shape id="Connector: Elbow 57" o:spid="_x0000_s1068" type="#_x0000_t34" style="position:absolute;left:32089;top:31643;width:15839;height:3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" strokecolor="black [3213]" strokeweight=".5pt"/>
                <v:shape id="Connector: Elbow 59" o:spid="_x0000_s1069" type="#_x0000_t34" style="position:absolute;left:14984;top:59056;width:6710;height:0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" strokecolor="black [3213]" strokeweight=".5pt"/>
                <v:line id="Straight Connector 61" o:spid="_x0000_s1070" style="position:absolute;flip:x;visibility:visible;mso-wrap-style:square" from="26876,44451" to="26922,55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" strokecolor="black [3213]" strokeweight=".5pt">
                  <v:stroke joinstyle="miter"/>
                </v:line>
                <v:line id="Straight Connector 62" o:spid="_x0000_s1071" style="position:absolute;flip:x;visibility:visible;mso-wrap-style:square" from="44663,64575" to="44670,70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" strokecolor="black [3213]" strokeweight=".5pt">
                  <v:stroke joinstyle="miter"/>
                </v:line>
                <v:shape id="Text Box 2" o:spid="_x0000_s1072" type="#_x0000_t202" style="position:absolute;left:26876;top:44451;width:3251;height:2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" filled="f" stroked="f">
                  <v:textbox inset="3.6pt">
                    <w:txbxContent>
                      <w:p w14:paraId="66D605C7" w14:textId="77777777" w:rsidR="000B5AC6" w:rsidRDefault="000B5AC6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Connector: Elbow 64" o:spid="_x0000_s1073" type="#_x0000_t34" style="position:absolute;left:43885;top:19260;width:9588;height:8816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" strokecolor="black [3200]" strokeweight=".5pt"/>
                <v:shape id="Text Box 2" o:spid="_x0000_s1074" type="#_x0000_t202" style="position:absolute;left:53094;top:26362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" filled="f" stroked="f">
                  <v:textbox inset="3.6pt">
                    <w:txbxContent>
                      <w:p w14:paraId="22A81EAF" w14:textId="77777777" w:rsidR="002E15FC" w:rsidRDefault="002E15FC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75" type="#_x0000_t202" style="position:absolute;left:44271;top:18560;width:3251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" filled="f" stroked="f">
                  <v:textbox inset="3.6pt">
                    <w:txbxContent>
                      <w:p w14:paraId="52100ECE" w14:textId="77777777" w:rsidR="002E15FC" w:rsidRDefault="002E15FC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rect id="Rectangle 67" o:spid="_x0000_s1076" style="position:absolute;left:21770;top:12452;width:10319;height:6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" filled="f" strokecolor="black [3213]" strokeweight="1pt">
                  <v:textbox inset="3.6pt,0,0,0">
                    <w:txbxContent>
                      <w:p w14:paraId="109DC149" w14:textId="04EAFA61" w:rsidR="00791FFD" w:rsidRDefault="00791FFD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Provinces</w:t>
                        </w:r>
                      </w:p>
                      <w:p w14:paraId="45940DBD" w14:textId="5BDFF5D5" w:rsidR="004442BD" w:rsidRDefault="004442BD" w:rsidP="00A32ABF">
                        <w:pPr>
                          <w:spacing w:after="0" w:line="240" w:lineRule="auto"/>
                          <w:rPr>
                            <w:rFonts w:eastAsia="Calibri"/>
                            <w:color w:val="000000"/>
                          </w:rPr>
                        </w:pPr>
                      </w:p>
                      <w:p w14:paraId="39E6D4FB" w14:textId="794D0A47" w:rsidR="004442BD" w:rsidRDefault="004442BD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province(PK)</w:t>
                        </w:r>
                      </w:p>
                    </w:txbxContent>
                  </v:textbox>
                </v:rect>
                <v:line id="Straight Connector 69" o:spid="_x0000_s1077" style="position:absolute;visibility:visible;mso-wrap-style:square" from="14984,15609" to="21770,15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" strokecolor="black [3213]" strokeweight=".5pt">
                  <v:stroke joinstyle="miter"/>
                </v:line>
                <v:shape id="Text Box 2" o:spid="_x0000_s1078" type="#_x0000_t202" style="position:absolute;left:19707;top:13082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" filled="f" stroked="f">
                  <v:textbox inset="3.6pt">
                    <w:txbxContent>
                      <w:p w14:paraId="28506AE8" w14:textId="77777777" w:rsidR="00D139FE" w:rsidRDefault="00D139FE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79" type="#_x0000_t202" style="position:absolute;left:24482;top:18572;width:3251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" filled="f" stroked="f">
                  <v:textbox inset="3.6pt">
                    <w:txbxContent>
                      <w:p w14:paraId="7A49BD54" w14:textId="77777777" w:rsidR="00D139FE" w:rsidRDefault="00D139FE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80" type="#_x0000_t202" style="position:absolute;left:14970;top:13074;width:3252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" filled="f" stroked="f">
                  <v:textbox inset="3.6pt">
                    <w:txbxContent>
                      <w:p w14:paraId="236DF00B" w14:textId="77777777" w:rsidR="00D139FE" w:rsidRDefault="00D139FE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81" type="#_x0000_t202" style="position:absolute;left:14704;top:24655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" filled="f" stroked="f">
                  <v:textbox inset="3.6pt">
                    <w:txbxContent>
                      <w:p w14:paraId="21416F08" w14:textId="77777777" w:rsidR="00D139FE" w:rsidRDefault="00D139FE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Connector: Elbow 75" o:spid="_x0000_s1082" type="#_x0000_t34" style="position:absolute;left:27604;top:39089;width:21551;height:12581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" adj="-198" strokecolor="black [3200]" strokeweight=".5pt"/>
                <v:shape id="Text Box 2" o:spid="_x0000_s1083" type="#_x0000_t202" style="position:absolute;left:32089;top:33999;width:3251;height:2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" filled="f" stroked="f">
                  <v:textbox inset="3.6pt">
                    <w:txbxContent>
                      <w:p w14:paraId="01444D89" w14:textId="77777777" w:rsidR="00443DC7" w:rsidRDefault="00443DC7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84" type="#_x0000_t202" style="position:absolute;left:42109;top:52678;width:3252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" filled="f" stroked="f">
                  <v:textbox inset="3.6pt">
                    <w:txbxContent>
                      <w:p w14:paraId="2DDBBF69" w14:textId="77777777" w:rsidR="00443DC7" w:rsidRDefault="00443DC7" w:rsidP="00A32ABF">
                        <w:pPr>
                          <w:spacing w:after="0" w:line="240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Connector: Elbow 16" o:spid="_x0000_s1085" type="#_x0000_t33" style="position:absolute;left:14984;top:18815;width:11945;height:839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" strokecolor="black [3213]" strokeweight=".5pt"/>
                <v:line id="Straight Connector 20" o:spid="_x0000_s1086" style="position:absolute;visibility:visible;mso-wrap-style:square" from="4303,3276" to="14622,32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" strokecolor="black [3200]" strokeweight="1pt">
                  <v:stroke joinstyle="miter"/>
                </v:line>
                <v:line id="Straight Connector 78" o:spid="_x0000_s1087" style="position:absolute;visibility:visible;mso-wrap-style:square" from="21694,3552" to="32012,3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" strokecolor="black [3200]" strokeweight="1pt">
                  <v:stroke joinstyle="miter"/>
                </v:line>
                <v:line id="Straight Connector 79" o:spid="_x0000_s1088" style="position:absolute;visibility:visible;mso-wrap-style:square" from="39112,3552" to="49430,3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" strokecolor="black [3200]" strokeweight="1pt">
                  <v:stroke joinstyle="miter"/>
                </v:line>
                <v:line id="Straight Connector 80" o:spid="_x0000_s1089" style="position:absolute;visibility:visible;mso-wrap-style:square" from="4666,14220" to="14984,14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" strokecolor="black [3200]" strokeweight="1pt">
                  <v:stroke joinstyle="miter"/>
                </v:line>
                <v:line id="Straight Connector 81" o:spid="_x0000_s1090" style="position:absolute;visibility:visible;mso-wrap-style:square" from="21770,14268" to="32089,142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" strokecolor="black [3200]" strokeweight="1pt">
                  <v:stroke joinstyle="miter"/>
                </v:line>
                <v:line id="Straight Connector 82" o:spid="_x0000_s1091" style="position:absolute;visibility:visible;mso-wrap-style:square" from="39112,14315" to="49430,14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" strokecolor="black [3200]" strokeweight="1pt">
                  <v:stroke joinstyle="miter"/>
                </v:line>
                <v:line id="Straight Connector 83" o:spid="_x0000_s1092" style="position:absolute;visibility:visible;mso-wrap-style:square" from="47914,30451" to="58233,30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" strokecolor="black [3200]" strokeweight="1pt">
                  <v:stroke joinstyle="miter"/>
                </v:line>
                <v:line id="Straight Connector 84" o:spid="_x0000_s1093" style="position:absolute;visibility:visible;mso-wrap-style:square" from="21717,30498" to="32035,30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" strokecolor="black [3200]" strokeweight="1pt">
                  <v:stroke joinstyle="miter"/>
                </v:line>
                <v:line id="Straight Connector 85" o:spid="_x0000_s1094" style="position:absolute;visibility:visible;mso-wrap-style:square" from="4652,28233" to="14970,28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" strokecolor="black [3200]" strokeweight="1pt">
                  <v:stroke joinstyle="miter"/>
                </v:line>
                <v:line id="Straight Connector 86" o:spid="_x0000_s1095" style="position:absolute;visibility:visible;mso-wrap-style:square" from="21694,40052" to="32012,400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" strokecolor="black [3200]" strokeweight="1pt">
                  <v:stroke joinstyle="miter"/>
                </v:line>
                <v:line id="Straight Connector 87" o:spid="_x0000_s1096" style="position:absolute;visibility:visible;mso-wrap-style:square" from="47940,43252" to="58259,43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" strokecolor="black [3200]" strokeweight="1pt">
                  <v:stroke joinstyle="miter"/>
                </v:line>
                <v:line id="Straight Connector 88" o:spid="_x0000_s1097" style="position:absolute;visibility:visible;mso-wrap-style:square" from="4652,57818" to="14970,578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" strokecolor="black [3200]" strokeweight="1pt">
                  <v:stroke joinstyle="miter"/>
                </v:line>
                <v:line id="Straight Connector 89" o:spid="_x0000_s1098" style="position:absolute;visibility:visible;mso-wrap-style:square" from="21694,57735" to="32012,577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" strokecolor="black [3200]" strokeweight="1pt">
                  <v:stroke joinstyle="miter"/>
                </v:line>
                <v:line id="Straight Connector 90" o:spid="_x0000_s1099" style="position:absolute;visibility:visible;mso-wrap-style:square" from="39510,57942" to="49829,57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" strokecolor="black [3200]" strokeweight="1pt">
                  <v:stroke joinstyle="miter"/>
                </v:line>
                <v:line id="Straight Connector 91" o:spid="_x0000_s1100" style="position:absolute;visibility:visible;mso-wrap-style:square" from="39496,72739" to="49815,727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" strokecolor="black [3200]" strokeweight="1pt">
                  <v:stroke joinstyle="miter"/>
                </v:line>
                <v:rect id="Rectangle 92" o:spid="_x0000_s1101" style="position:absolute;left:53748;top:1591;width:10319;height:63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" filled="f" strokecolor="black [3213]" strokeweight="1pt">
                  <v:textbox inset="3.6pt,0,0,0">
                    <w:txbxContent>
                      <w:p w14:paraId="0626825B" w14:textId="26262B85" w:rsidR="00AD5DBF" w:rsidRDefault="00AD5DBF" w:rsidP="00AD5DBF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ubscriptions</w:t>
                        </w:r>
                      </w:p>
                    </w:txbxContent>
                  </v:textbox>
                </v:rect>
                <v:line id="Straight Connector 93" o:spid="_x0000_s1102" style="position:absolute;visibility:visible;mso-wrap-style:square" from="53748,3552" to="64067,3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" strokecolor="black [3200]" strokeweight="1pt">
                  <v:stroke joinstyle="miter"/>
                </v:line>
                <v:line id="Straight Connector 94" o:spid="_x0000_s1103" style="position:absolute;visibility:visible;mso-wrap-style:square" from="54180,14315" to="64498,14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" strokecolor="black [3200]" strokeweight="1pt">
                  <v:stroke joinstyle="miter"/>
                </v:line>
                <v:rect id="Rectangle 95" o:spid="_x0000_s1104" style="position:absolute;left:54180;top:12502;width:10318;height:6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" filled="f" strokecolor="black [3213]" strokeweight="1pt">
                  <v:textbox inset="3.6pt,0,0,0">
                    <w:txbxContent>
                      <w:p w14:paraId="76D31052" w14:textId="60B110AA" w:rsidR="00AD5DBF" w:rsidRDefault="008B7080" w:rsidP="00AD5DBF">
                        <w:pPr>
                          <w:spacing w:line="256" w:lineRule="auto"/>
                          <w:rPr>
                            <w:rFonts w:eastAsia="Calibri"/>
                            <w:color w:val="000000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Categories</w:t>
                        </w:r>
                      </w:p>
                      <w:p w14:paraId="03D94073" w14:textId="17C9837B" w:rsidR="003A5CDD" w:rsidRDefault="003A5CDD" w:rsidP="00AD5DBF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idcategory(PK)</w:t>
                        </w:r>
                      </w:p>
                    </w:txbxContent>
                  </v:textbox>
                </v:rect>
                <v:line id="Straight Connector 96" o:spid="_x0000_s1105" style="position:absolute;flip:y;visibility:visible;mso-wrap-style:square" from="49430,15683" to="54180,156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" strokecolor="black [3213]" strokeweight=".5pt">
                  <v:stroke joinstyle="miter"/>
                </v:line>
                <v:shape id="Text Box 2" o:spid="_x0000_s1106" type="#_x0000_t202" style="position:absolute;left:49402;top:13130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" filled="f" stroked="f">
                  <v:textbox inset="3.6pt">
                    <w:txbxContent>
                      <w:p w14:paraId="277F9EE0" w14:textId="77777777" w:rsidR="007D2DEE" w:rsidRDefault="007D2DEE" w:rsidP="007D2DEE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107" type="#_x0000_t202" style="position:absolute;left:52244;top:13162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" filled="f" stroked="f">
                  <v:textbox inset="3.6pt">
                    <w:txbxContent>
                      <w:p w14:paraId="07E8C82D" w14:textId="77777777" w:rsidR="007D2DEE" w:rsidRDefault="007D2DEE" w:rsidP="007D2DEE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bookmarkEnd w:id="0"/>
    </w:p>
    <w:sectPr w:rsidR="000C3B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7UA0qYWFgYWpko6SsGpxcWZ+XkgBYZGtQDEnAbjLQAAAA=="/>
  </w:docVars>
  <w:rsids>
    <w:rsidRoot w:val="000C3B69"/>
    <w:rsid w:val="0000272C"/>
    <w:rsid w:val="000130CD"/>
    <w:rsid w:val="00046616"/>
    <w:rsid w:val="00054680"/>
    <w:rsid w:val="00090955"/>
    <w:rsid w:val="00094CFB"/>
    <w:rsid w:val="000B5AC6"/>
    <w:rsid w:val="000C3B69"/>
    <w:rsid w:val="000E1B60"/>
    <w:rsid w:val="000F7BE1"/>
    <w:rsid w:val="0011356A"/>
    <w:rsid w:val="00130760"/>
    <w:rsid w:val="00151632"/>
    <w:rsid w:val="001A25A3"/>
    <w:rsid w:val="001A6331"/>
    <w:rsid w:val="001C4546"/>
    <w:rsid w:val="001F7557"/>
    <w:rsid w:val="00255984"/>
    <w:rsid w:val="0028444F"/>
    <w:rsid w:val="00284C2A"/>
    <w:rsid w:val="002A4107"/>
    <w:rsid w:val="002B19C7"/>
    <w:rsid w:val="002B3FAD"/>
    <w:rsid w:val="002C47EF"/>
    <w:rsid w:val="002D16A9"/>
    <w:rsid w:val="002D332C"/>
    <w:rsid w:val="002E15FC"/>
    <w:rsid w:val="002E1E21"/>
    <w:rsid w:val="002F01A8"/>
    <w:rsid w:val="00311D1E"/>
    <w:rsid w:val="0031310B"/>
    <w:rsid w:val="003A5CDD"/>
    <w:rsid w:val="003C7AE2"/>
    <w:rsid w:val="003D504E"/>
    <w:rsid w:val="00403CCB"/>
    <w:rsid w:val="0042302C"/>
    <w:rsid w:val="00425CF0"/>
    <w:rsid w:val="00443DC7"/>
    <w:rsid w:val="004440BF"/>
    <w:rsid w:val="004442BD"/>
    <w:rsid w:val="00450E56"/>
    <w:rsid w:val="0046773F"/>
    <w:rsid w:val="00485959"/>
    <w:rsid w:val="00495AD8"/>
    <w:rsid w:val="004C7404"/>
    <w:rsid w:val="004C77A9"/>
    <w:rsid w:val="004C7F78"/>
    <w:rsid w:val="004E0087"/>
    <w:rsid w:val="004F19BE"/>
    <w:rsid w:val="00511CB4"/>
    <w:rsid w:val="00521CE0"/>
    <w:rsid w:val="00536BEA"/>
    <w:rsid w:val="00567857"/>
    <w:rsid w:val="005F20C4"/>
    <w:rsid w:val="006173A2"/>
    <w:rsid w:val="00652EDF"/>
    <w:rsid w:val="00667F25"/>
    <w:rsid w:val="006A2F6C"/>
    <w:rsid w:val="006A5DAE"/>
    <w:rsid w:val="006A5E25"/>
    <w:rsid w:val="006F42E3"/>
    <w:rsid w:val="00715048"/>
    <w:rsid w:val="007514FE"/>
    <w:rsid w:val="00755F8F"/>
    <w:rsid w:val="00791FFD"/>
    <w:rsid w:val="007B24E2"/>
    <w:rsid w:val="007D2DEE"/>
    <w:rsid w:val="007E4E6F"/>
    <w:rsid w:val="008202D1"/>
    <w:rsid w:val="00853F6F"/>
    <w:rsid w:val="0088474E"/>
    <w:rsid w:val="0088717E"/>
    <w:rsid w:val="008A4510"/>
    <w:rsid w:val="008B011F"/>
    <w:rsid w:val="008B6C15"/>
    <w:rsid w:val="008B7080"/>
    <w:rsid w:val="008C33BA"/>
    <w:rsid w:val="008D215A"/>
    <w:rsid w:val="008D6C83"/>
    <w:rsid w:val="008F0BE8"/>
    <w:rsid w:val="008F62E8"/>
    <w:rsid w:val="00902433"/>
    <w:rsid w:val="009349E0"/>
    <w:rsid w:val="00965F69"/>
    <w:rsid w:val="00983ED9"/>
    <w:rsid w:val="00990DE1"/>
    <w:rsid w:val="0099139B"/>
    <w:rsid w:val="009A4503"/>
    <w:rsid w:val="009B3340"/>
    <w:rsid w:val="009C291F"/>
    <w:rsid w:val="009D3CBD"/>
    <w:rsid w:val="009D6CA7"/>
    <w:rsid w:val="009F3F24"/>
    <w:rsid w:val="009F4F40"/>
    <w:rsid w:val="009F60F0"/>
    <w:rsid w:val="009F6753"/>
    <w:rsid w:val="00A04C87"/>
    <w:rsid w:val="00A22635"/>
    <w:rsid w:val="00A32ABF"/>
    <w:rsid w:val="00A331DB"/>
    <w:rsid w:val="00A373D9"/>
    <w:rsid w:val="00A44D83"/>
    <w:rsid w:val="00AA259B"/>
    <w:rsid w:val="00AA3AFF"/>
    <w:rsid w:val="00AD43C9"/>
    <w:rsid w:val="00AD5DBF"/>
    <w:rsid w:val="00AE6CB9"/>
    <w:rsid w:val="00B04C27"/>
    <w:rsid w:val="00B13F8C"/>
    <w:rsid w:val="00B16023"/>
    <w:rsid w:val="00B35D71"/>
    <w:rsid w:val="00B552F1"/>
    <w:rsid w:val="00B6054C"/>
    <w:rsid w:val="00B62666"/>
    <w:rsid w:val="00B71AE8"/>
    <w:rsid w:val="00B81D59"/>
    <w:rsid w:val="00B95C71"/>
    <w:rsid w:val="00BA61BA"/>
    <w:rsid w:val="00BB01D3"/>
    <w:rsid w:val="00BB0AFF"/>
    <w:rsid w:val="00BC0EB0"/>
    <w:rsid w:val="00BC682D"/>
    <w:rsid w:val="00BD3D13"/>
    <w:rsid w:val="00BD3FC0"/>
    <w:rsid w:val="00BE06D4"/>
    <w:rsid w:val="00BE53D4"/>
    <w:rsid w:val="00C01315"/>
    <w:rsid w:val="00C1052D"/>
    <w:rsid w:val="00C17901"/>
    <w:rsid w:val="00C20CC0"/>
    <w:rsid w:val="00C2193A"/>
    <w:rsid w:val="00C7119B"/>
    <w:rsid w:val="00C73F88"/>
    <w:rsid w:val="00C861EB"/>
    <w:rsid w:val="00C86386"/>
    <w:rsid w:val="00C96E4E"/>
    <w:rsid w:val="00CB015F"/>
    <w:rsid w:val="00CC45E1"/>
    <w:rsid w:val="00D139FE"/>
    <w:rsid w:val="00D530BA"/>
    <w:rsid w:val="00D575FF"/>
    <w:rsid w:val="00D71E31"/>
    <w:rsid w:val="00D93B86"/>
    <w:rsid w:val="00DA43DC"/>
    <w:rsid w:val="00DB037C"/>
    <w:rsid w:val="00DB252C"/>
    <w:rsid w:val="00DC381C"/>
    <w:rsid w:val="00DF6A49"/>
    <w:rsid w:val="00E13AA2"/>
    <w:rsid w:val="00E33E52"/>
    <w:rsid w:val="00E53040"/>
    <w:rsid w:val="00E81E49"/>
    <w:rsid w:val="00EA417D"/>
    <w:rsid w:val="00EB43BD"/>
    <w:rsid w:val="00ED32A1"/>
    <w:rsid w:val="00EF43A0"/>
    <w:rsid w:val="00F32315"/>
    <w:rsid w:val="00F5644A"/>
    <w:rsid w:val="00FA78EF"/>
    <w:rsid w:val="00FB5D92"/>
    <w:rsid w:val="00FC6F42"/>
    <w:rsid w:val="00FD11F4"/>
    <w:rsid w:val="00FD2F2D"/>
    <w:rsid w:val="00FE626B"/>
    <w:rsid w:val="00FF3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8BE97"/>
  <w15:chartTrackingRefBased/>
  <w15:docId w15:val="{56EC4BF7-EAD4-46EA-A0B8-39AC1BE91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1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Diniz</dc:creator>
  <cp:keywords/>
  <dc:description/>
  <cp:lastModifiedBy>Leonardo Diniz</cp:lastModifiedBy>
  <cp:revision>37</cp:revision>
  <cp:lastPrinted>2019-04-10T04:22:00Z</cp:lastPrinted>
  <dcterms:created xsi:type="dcterms:W3CDTF">2019-07-28T04:09:00Z</dcterms:created>
  <dcterms:modified xsi:type="dcterms:W3CDTF">2019-07-30T17:11:00Z</dcterms:modified>
</cp:coreProperties>
</file>